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26F7D4" w14:textId="77777777" w:rsidR="00F33F1A" w:rsidRPr="001C21B5" w:rsidRDefault="00F33F1A">
      <w:pPr>
        <w:spacing w:after="0" w:line="240" w:lineRule="auto"/>
        <w:rPr>
          <w:rFonts w:ascii="X-Files" w:eastAsia="Courier New" w:hAnsi="X-Files" w:cs="Courier New"/>
        </w:rPr>
      </w:pPr>
    </w:p>
    <w:p w14:paraId="29FE41CE" w14:textId="77777777" w:rsidR="00F33F1A" w:rsidRPr="001C21B5" w:rsidRDefault="00F33F1A">
      <w:pPr>
        <w:spacing w:after="0" w:line="240" w:lineRule="auto"/>
        <w:rPr>
          <w:rFonts w:ascii="X-Files" w:eastAsia="Courier New" w:hAnsi="X-Files" w:cs="Courier New"/>
        </w:rPr>
      </w:pPr>
    </w:p>
    <w:p w14:paraId="1A2F41BF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  <w:b/>
        </w:rPr>
      </w:pPr>
      <w:r w:rsidRPr="001C21B5">
        <w:rPr>
          <w:rFonts w:ascii="X-Files" w:eastAsia="Courier New" w:hAnsi="X-Files" w:cs="Courier New"/>
          <w:b/>
        </w:rPr>
        <w:t>2/27/2019</w:t>
      </w:r>
    </w:p>
    <w:p w14:paraId="21FA01EC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</w:rPr>
      </w:pPr>
      <w:r w:rsidRPr="001C21B5">
        <w:rPr>
          <w:rFonts w:ascii="X-Files" w:eastAsia="Courier New" w:hAnsi="X-Files" w:cs="Courier New"/>
          <w:b/>
        </w:rPr>
        <w:br/>
      </w:r>
      <w:r w:rsidRPr="001C21B5">
        <w:rPr>
          <w:rFonts w:ascii="X-Files" w:eastAsia="Courier New" w:hAnsi="X-Files" w:cs="Courier New"/>
          <w:b/>
          <w:sz w:val="28"/>
        </w:rPr>
        <w:t>3D Rotations</w:t>
      </w:r>
    </w:p>
    <w:p w14:paraId="0F2883CB" w14:textId="77777777" w:rsidR="00F33F1A" w:rsidRPr="001C21B5" w:rsidRDefault="00F33F1A">
      <w:pPr>
        <w:spacing w:after="0" w:line="240" w:lineRule="auto"/>
        <w:rPr>
          <w:rFonts w:ascii="X-Files" w:eastAsia="Courier New" w:hAnsi="X-Files" w:cs="Courier New"/>
        </w:rPr>
      </w:pPr>
    </w:p>
    <w:p w14:paraId="2054BA0C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</w:rPr>
      </w:pPr>
      <w:r w:rsidRPr="001C21B5">
        <w:rPr>
          <w:rFonts w:ascii="X-Files" w:eastAsia="Courier New" w:hAnsi="X-Files" w:cs="Courier New"/>
          <w:b/>
        </w:rPr>
        <w:t xml:space="preserve">Method 1: </w:t>
      </w:r>
      <w:r w:rsidRPr="001C21B5">
        <w:rPr>
          <w:rFonts w:ascii="X-Files" w:eastAsia="Courier New" w:hAnsi="X-Files" w:cs="Courier New"/>
        </w:rPr>
        <w:t>Break into 2 2D rotations</w:t>
      </w:r>
    </w:p>
    <w:p w14:paraId="6D7213C8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</w:rPr>
      </w:pPr>
      <w:r w:rsidRPr="001C21B5">
        <w:rPr>
          <w:rFonts w:ascii="X-Files" w:eastAsia="Courier New" w:hAnsi="X-Files" w:cs="Courier New"/>
        </w:rPr>
        <w:t>(shooter, most every other game)</w:t>
      </w:r>
    </w:p>
    <w:p w14:paraId="4C6DCD0D" w14:textId="77777777" w:rsidR="00F33F1A" w:rsidRPr="001C21B5" w:rsidRDefault="00F33F1A">
      <w:pPr>
        <w:spacing w:after="0" w:line="240" w:lineRule="auto"/>
        <w:rPr>
          <w:rFonts w:ascii="X-Files" w:eastAsia="Courier New" w:hAnsi="X-Files" w:cs="Courier New"/>
        </w:rPr>
      </w:pPr>
    </w:p>
    <w:p w14:paraId="2B604D0E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</w:rPr>
      </w:pPr>
      <w:proofErr w:type="spellStart"/>
      <w:r w:rsidRPr="001C21B5">
        <w:rPr>
          <w:rFonts w:ascii="X-Files" w:eastAsia="Courier New" w:hAnsi="X-Files" w:cs="Courier New"/>
          <w:i/>
        </w:rPr>
        <w:t>ArcTan</w:t>
      </w:r>
      <w:proofErr w:type="spellEnd"/>
      <w:r w:rsidRPr="001C21B5">
        <w:rPr>
          <w:rFonts w:ascii="X-Files" w:eastAsia="Courier New" w:hAnsi="X-Files" w:cs="Courier New"/>
          <w:i/>
        </w:rPr>
        <w:t xml:space="preserve"> = ATan2 (y/x) = Angle</w:t>
      </w:r>
    </w:p>
    <w:p w14:paraId="2878EA0E" w14:textId="77777777" w:rsidR="00F33F1A" w:rsidRPr="001C21B5" w:rsidRDefault="00F33F1A">
      <w:pPr>
        <w:spacing w:after="0" w:line="240" w:lineRule="auto"/>
        <w:rPr>
          <w:rFonts w:ascii="X-Files" w:eastAsia="Courier New" w:hAnsi="X-Files" w:cs="Courier New"/>
        </w:rPr>
      </w:pPr>
    </w:p>
    <w:p w14:paraId="41B7D801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</w:rPr>
      </w:pPr>
      <w:r w:rsidRPr="001C21B5">
        <w:rPr>
          <w:rFonts w:ascii="X-Files" w:eastAsia="Courier New" w:hAnsi="X-Files" w:cs="Courier New"/>
          <w:b/>
        </w:rPr>
        <w:t xml:space="preserve">Method 2: </w:t>
      </w:r>
      <w:r w:rsidRPr="001C21B5">
        <w:rPr>
          <w:rFonts w:ascii="X-Files" w:eastAsia="Courier New" w:hAnsi="X-Files" w:cs="Courier New"/>
        </w:rPr>
        <w:t>Single Interpolated Rotation</w:t>
      </w:r>
    </w:p>
    <w:p w14:paraId="44E66BB0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</w:rPr>
      </w:pPr>
      <w:r w:rsidRPr="001C21B5">
        <w:rPr>
          <w:rFonts w:ascii="X-Files" w:eastAsia="Courier New" w:hAnsi="X-Files" w:cs="Courier New"/>
        </w:rPr>
        <w:t>(flight)</w:t>
      </w:r>
    </w:p>
    <w:p w14:paraId="56BE2A29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</w:rPr>
      </w:pPr>
      <w:r w:rsidRPr="001C21B5">
        <w:rPr>
          <w:rFonts w:ascii="X-Files" w:eastAsia="Courier New" w:hAnsi="X-Files" w:cs="Courier New"/>
        </w:rPr>
        <w:t>(slightly more efficient)</w:t>
      </w:r>
    </w:p>
    <w:p w14:paraId="58643DF6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</w:rPr>
      </w:pPr>
      <w:r w:rsidRPr="001C21B5">
        <w:rPr>
          <w:rFonts w:ascii="X-Files" w:eastAsia="Courier New" w:hAnsi="X-Files" w:cs="Courier New"/>
        </w:rPr>
        <w:t>Vector Dot Product</w:t>
      </w:r>
    </w:p>
    <w:p w14:paraId="18A9E2C2" w14:textId="77777777" w:rsidR="00F33F1A" w:rsidRPr="001C21B5" w:rsidRDefault="00F33F1A">
      <w:pPr>
        <w:spacing w:after="0" w:line="240" w:lineRule="auto"/>
        <w:rPr>
          <w:rFonts w:ascii="X-Files" w:eastAsia="Courier New" w:hAnsi="X-Files" w:cs="Courier New"/>
        </w:rPr>
      </w:pPr>
    </w:p>
    <w:p w14:paraId="486CDE87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</w:rPr>
      </w:pPr>
      <w:r w:rsidRPr="001C21B5">
        <w:rPr>
          <w:rFonts w:ascii="X-Files" w:eastAsia="Courier New" w:hAnsi="X-Files" w:cs="Courier New"/>
          <w:i/>
        </w:rPr>
        <w:t>v dot w = ratio of angle between the two vectors</w:t>
      </w:r>
    </w:p>
    <w:p w14:paraId="13A1C7C6" w14:textId="77777777" w:rsidR="00F33F1A" w:rsidRPr="001C21B5" w:rsidRDefault="00F33F1A">
      <w:pPr>
        <w:spacing w:after="0" w:line="240" w:lineRule="auto"/>
        <w:rPr>
          <w:rFonts w:ascii="X-Files" w:eastAsia="Courier New" w:hAnsi="X-Files" w:cs="Courier New"/>
        </w:rPr>
      </w:pPr>
    </w:p>
    <w:p w14:paraId="4079AB88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  <w:i/>
        </w:rPr>
      </w:pPr>
      <w:proofErr w:type="spellStart"/>
      <w:r w:rsidRPr="001C21B5">
        <w:rPr>
          <w:rFonts w:ascii="X-Files" w:eastAsia="Courier New" w:hAnsi="X-Files" w:cs="Courier New"/>
          <w:i/>
        </w:rPr>
        <w:t>Acos</w:t>
      </w:r>
      <w:proofErr w:type="spellEnd"/>
      <w:r w:rsidRPr="001C21B5">
        <w:rPr>
          <w:rFonts w:ascii="X-Files" w:eastAsia="Courier New" w:hAnsi="X-Files" w:cs="Courier New"/>
          <w:i/>
        </w:rPr>
        <w:t>(dot(</w:t>
      </w:r>
      <w:proofErr w:type="spellStart"/>
      <w:proofErr w:type="gramStart"/>
      <w:r w:rsidRPr="001C21B5">
        <w:rPr>
          <w:rFonts w:ascii="X-Files" w:eastAsia="Courier New" w:hAnsi="X-Files" w:cs="Courier New"/>
          <w:i/>
        </w:rPr>
        <w:t>v,w</w:t>
      </w:r>
      <w:proofErr w:type="spellEnd"/>
      <w:proofErr w:type="gramEnd"/>
      <w:r w:rsidRPr="001C21B5">
        <w:rPr>
          <w:rFonts w:ascii="X-Files" w:eastAsia="Courier New" w:hAnsi="X-Files" w:cs="Courier New"/>
          <w:i/>
        </w:rPr>
        <w:t xml:space="preserve">)) gives us the angle between them on the axis formed by the two vectors instead of on a global </w:t>
      </w:r>
      <w:proofErr w:type="spellStart"/>
      <w:r w:rsidRPr="001C21B5">
        <w:rPr>
          <w:rFonts w:ascii="X-Files" w:eastAsia="Courier New" w:hAnsi="X-Files" w:cs="Courier New"/>
          <w:i/>
        </w:rPr>
        <w:t>xy</w:t>
      </w:r>
      <w:proofErr w:type="spellEnd"/>
      <w:r w:rsidRPr="001C21B5">
        <w:rPr>
          <w:rFonts w:ascii="X-Files" w:eastAsia="Courier New" w:hAnsi="X-Files" w:cs="Courier New"/>
          <w:i/>
        </w:rPr>
        <w:t xml:space="preserve"> or </w:t>
      </w:r>
      <w:proofErr w:type="spellStart"/>
      <w:r w:rsidRPr="001C21B5">
        <w:rPr>
          <w:rFonts w:ascii="X-Files" w:eastAsia="Courier New" w:hAnsi="X-Files" w:cs="Courier New"/>
          <w:i/>
        </w:rPr>
        <w:t>xz</w:t>
      </w:r>
      <w:proofErr w:type="spellEnd"/>
      <w:r w:rsidRPr="001C21B5">
        <w:rPr>
          <w:rFonts w:ascii="X-Files" w:eastAsia="Courier New" w:hAnsi="X-Files" w:cs="Courier New"/>
          <w:i/>
        </w:rPr>
        <w:t xml:space="preserve"> axis (objects forward z axis)</w:t>
      </w:r>
    </w:p>
    <w:p w14:paraId="16B64784" w14:textId="77777777" w:rsidR="00F33F1A" w:rsidRPr="001C21B5" w:rsidRDefault="00F33F1A">
      <w:pPr>
        <w:spacing w:after="0" w:line="240" w:lineRule="auto"/>
        <w:rPr>
          <w:rFonts w:ascii="X-Files" w:eastAsia="Courier New" w:hAnsi="X-Files" w:cs="Courier New"/>
          <w:i/>
        </w:rPr>
      </w:pPr>
    </w:p>
    <w:p w14:paraId="69E254E3" w14:textId="77777777" w:rsidR="00F33F1A" w:rsidRPr="001C21B5" w:rsidRDefault="00F33F1A">
      <w:pPr>
        <w:spacing w:after="0" w:line="240" w:lineRule="auto"/>
        <w:rPr>
          <w:rFonts w:ascii="X-Files" w:eastAsia="Courier New" w:hAnsi="X-Files" w:cs="Courier New"/>
        </w:rPr>
      </w:pPr>
    </w:p>
    <w:p w14:paraId="2ADF82AD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</w:rPr>
      </w:pPr>
      <w:r w:rsidRPr="001C21B5">
        <w:rPr>
          <w:rFonts w:ascii="X-Files" w:eastAsia="Courier New" w:hAnsi="X-Files" w:cs="Courier New"/>
        </w:rPr>
        <w:t>Cross Product</w:t>
      </w:r>
    </w:p>
    <w:p w14:paraId="5BA4E423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</w:rPr>
      </w:pPr>
      <w:r w:rsidRPr="001C21B5">
        <w:rPr>
          <w:rFonts w:ascii="X-Files" w:eastAsia="Courier New" w:hAnsi="X-Files" w:cs="Courier New"/>
        </w:rPr>
        <w:t>v cross w = perpendicular to the two vectors.</w:t>
      </w:r>
    </w:p>
    <w:p w14:paraId="5FD102E2" w14:textId="77777777" w:rsidR="00F33F1A" w:rsidRPr="001C21B5" w:rsidRDefault="00F33F1A">
      <w:pPr>
        <w:spacing w:after="0" w:line="240" w:lineRule="auto"/>
        <w:rPr>
          <w:rFonts w:ascii="X-Files" w:eastAsia="Courier New" w:hAnsi="X-Files" w:cs="Courier New"/>
        </w:rPr>
      </w:pPr>
    </w:p>
    <w:p w14:paraId="70686EB7" w14:textId="77777777" w:rsidR="00F33F1A" w:rsidRPr="001C21B5" w:rsidRDefault="00F33F1A">
      <w:pPr>
        <w:spacing w:after="0" w:line="240" w:lineRule="auto"/>
        <w:rPr>
          <w:rFonts w:ascii="X-Files" w:eastAsia="Courier New" w:hAnsi="X-Files" w:cs="Courier New"/>
        </w:rPr>
      </w:pPr>
    </w:p>
    <w:p w14:paraId="716C61C8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</w:rPr>
      </w:pPr>
      <w:r w:rsidRPr="001C21B5">
        <w:rPr>
          <w:rFonts w:ascii="X-Files" w:eastAsia="Courier New" w:hAnsi="X-Files" w:cs="Courier New"/>
        </w:rPr>
        <w:t>____________________</w:t>
      </w:r>
    </w:p>
    <w:p w14:paraId="65F026DF" w14:textId="77777777" w:rsidR="00F33F1A" w:rsidRPr="001C21B5" w:rsidRDefault="00F33F1A">
      <w:pPr>
        <w:spacing w:after="0" w:line="240" w:lineRule="auto"/>
        <w:rPr>
          <w:rFonts w:ascii="X-Files" w:eastAsia="Courier New" w:hAnsi="X-Files" w:cs="Courier New"/>
        </w:rPr>
      </w:pPr>
    </w:p>
    <w:p w14:paraId="49102489" w14:textId="77777777" w:rsidR="00F33F1A" w:rsidRPr="001C21B5" w:rsidRDefault="00F33F1A">
      <w:pPr>
        <w:spacing w:after="0" w:line="240" w:lineRule="auto"/>
        <w:rPr>
          <w:rFonts w:ascii="X-Files" w:eastAsia="Courier New" w:hAnsi="X-Files" w:cs="Courier New"/>
        </w:rPr>
      </w:pPr>
    </w:p>
    <w:p w14:paraId="0B56685A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  <w:b/>
          <w:i/>
        </w:rPr>
      </w:pPr>
      <w:r w:rsidRPr="001C21B5">
        <w:rPr>
          <w:rFonts w:ascii="X-Files" w:eastAsia="Courier New" w:hAnsi="X-Files" w:cs="Courier New"/>
          <w:i/>
        </w:rPr>
        <w:t xml:space="preserve">-- </w:t>
      </w:r>
      <w:r w:rsidRPr="001C21B5">
        <w:rPr>
          <w:rFonts w:ascii="X-Files" w:eastAsia="Courier New" w:hAnsi="X-Files" w:cs="Courier New"/>
          <w:b/>
          <w:i/>
        </w:rPr>
        <w:t>Work on new enemies</w:t>
      </w:r>
    </w:p>
    <w:p w14:paraId="0CEDEA3D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  <w:b/>
          <w:i/>
        </w:rPr>
      </w:pPr>
      <w:r w:rsidRPr="001C21B5">
        <w:rPr>
          <w:rFonts w:ascii="X-Files" w:eastAsia="Courier New" w:hAnsi="X-Files" w:cs="Courier New"/>
          <w:i/>
        </w:rPr>
        <w:t xml:space="preserve">-- </w:t>
      </w:r>
      <w:r w:rsidRPr="001C21B5">
        <w:rPr>
          <w:rFonts w:ascii="X-Files" w:eastAsia="Courier New" w:hAnsi="X-Files" w:cs="Courier New"/>
          <w:b/>
          <w:i/>
        </w:rPr>
        <w:t>Work on particle systems</w:t>
      </w:r>
    </w:p>
    <w:p w14:paraId="1E3FD9B7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  <w:i/>
        </w:rPr>
      </w:pPr>
      <w:r w:rsidRPr="001C21B5">
        <w:rPr>
          <w:rFonts w:ascii="X-Files" w:eastAsia="Courier New" w:hAnsi="X-Files" w:cs="Courier New"/>
          <w:i/>
        </w:rPr>
        <w:t xml:space="preserve">-- </w:t>
      </w:r>
      <w:r w:rsidRPr="001C21B5">
        <w:rPr>
          <w:rFonts w:ascii="X-Files" w:eastAsia="Courier New" w:hAnsi="X-Files" w:cs="Courier New"/>
          <w:b/>
          <w:i/>
          <w:strike/>
        </w:rPr>
        <w:t>Double check fur material / make new noise texture</w:t>
      </w:r>
      <w:r w:rsidRPr="001C21B5">
        <w:rPr>
          <w:rFonts w:ascii="X-Files" w:eastAsia="Courier New" w:hAnsi="X-Files" w:cs="Courier New"/>
          <w:i/>
        </w:rPr>
        <w:br/>
        <w:t xml:space="preserve">-- </w:t>
      </w:r>
      <w:r w:rsidRPr="001C21B5">
        <w:rPr>
          <w:rFonts w:ascii="X-Files" w:eastAsia="Courier New" w:hAnsi="X-Files" w:cs="Courier New"/>
          <w:i/>
          <w:strike/>
        </w:rPr>
        <w:t>new more adaptive tutorial prompt system</w:t>
      </w:r>
    </w:p>
    <w:p w14:paraId="128FF3C3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  <w:i/>
        </w:rPr>
      </w:pPr>
      <w:r w:rsidRPr="001C21B5">
        <w:rPr>
          <w:rFonts w:ascii="X-Files" w:eastAsia="Courier New" w:hAnsi="X-Files" w:cs="Courier New"/>
          <w:i/>
        </w:rPr>
        <w:t>-- set up credits during first 5 levels</w:t>
      </w:r>
    </w:p>
    <w:p w14:paraId="37872EBF" w14:textId="77777777" w:rsidR="00F33F1A" w:rsidRPr="001C21B5" w:rsidRDefault="00C70983">
      <w:pPr>
        <w:spacing w:after="0" w:line="240" w:lineRule="auto"/>
        <w:rPr>
          <w:rFonts w:ascii="X-Files" w:eastAsia="Courier New" w:hAnsi="X-Files" w:cs="Courier New"/>
          <w:i/>
        </w:rPr>
      </w:pPr>
      <w:r w:rsidRPr="001C21B5">
        <w:rPr>
          <w:rFonts w:ascii="X-Files" w:eastAsia="Courier New" w:hAnsi="X-Files" w:cs="Courier New"/>
          <w:i/>
        </w:rPr>
        <w:t>-- level 6 should begin the start of the story and introduce the overall goal of the game.</w:t>
      </w:r>
    </w:p>
    <w:p w14:paraId="581923FC" w14:textId="3DBD5284" w:rsidR="00F33F1A" w:rsidRPr="001C21B5" w:rsidRDefault="00C70983">
      <w:pPr>
        <w:spacing w:after="0" w:line="240" w:lineRule="auto"/>
        <w:rPr>
          <w:rFonts w:ascii="X-Files" w:eastAsia="Courier New" w:hAnsi="X-Files" w:cs="Courier New"/>
          <w:i/>
        </w:rPr>
      </w:pPr>
      <w:r w:rsidRPr="001C21B5">
        <w:rPr>
          <w:rFonts w:ascii="X-Files" w:eastAsia="Courier New" w:hAnsi="X-Files" w:cs="Courier New"/>
          <w:i/>
        </w:rPr>
        <w:br/>
        <w:t>-- more puzzles, styles of platforms, hazards</w:t>
      </w:r>
    </w:p>
    <w:p w14:paraId="231378D5" w14:textId="3D0F45EA" w:rsidR="00A51E7B" w:rsidRPr="001C21B5" w:rsidRDefault="00A51E7B">
      <w:pPr>
        <w:spacing w:after="0" w:line="240" w:lineRule="auto"/>
        <w:rPr>
          <w:rFonts w:ascii="X-Files" w:eastAsia="Courier New" w:hAnsi="X-Files" w:cs="Courier New"/>
          <w:i/>
        </w:rPr>
      </w:pPr>
    </w:p>
    <w:p w14:paraId="0DFA073D" w14:textId="4BF471D9" w:rsidR="00A51E7B" w:rsidRPr="001C21B5" w:rsidRDefault="00A51E7B">
      <w:pPr>
        <w:spacing w:after="0" w:line="240" w:lineRule="auto"/>
        <w:rPr>
          <w:rFonts w:ascii="X-Files" w:eastAsia="Courier New" w:hAnsi="X-Files" w:cs="Courier New"/>
          <w:i/>
        </w:rPr>
      </w:pPr>
    </w:p>
    <w:p w14:paraId="62F87984" w14:textId="49C17BE1" w:rsidR="00A51E7B" w:rsidRPr="001C21B5" w:rsidRDefault="00A51E7B" w:rsidP="00A51E7B">
      <w:pPr>
        <w:spacing w:after="0" w:line="240" w:lineRule="auto"/>
        <w:rPr>
          <w:rFonts w:ascii="X-Files" w:eastAsia="Courier New" w:hAnsi="X-Files" w:cs="Courier New"/>
          <w:b/>
        </w:rPr>
      </w:pPr>
      <w:r w:rsidRPr="001C21B5">
        <w:rPr>
          <w:rFonts w:ascii="X-Files" w:eastAsia="Courier New" w:hAnsi="X-Files" w:cs="Courier New"/>
          <w:b/>
        </w:rPr>
        <w:t>3/11/2019</w:t>
      </w:r>
    </w:p>
    <w:p w14:paraId="715AB12A" w14:textId="7F012996" w:rsidR="00A51E7B" w:rsidRPr="001C21B5" w:rsidRDefault="00A51E7B" w:rsidP="00A51E7B">
      <w:pPr>
        <w:spacing w:after="0" w:line="240" w:lineRule="auto"/>
        <w:rPr>
          <w:rFonts w:ascii="X-Files" w:eastAsia="Courier New" w:hAnsi="X-Files" w:cs="Courier New"/>
        </w:rPr>
      </w:pPr>
      <w:r w:rsidRPr="001C21B5">
        <w:rPr>
          <w:rFonts w:ascii="X-Files" w:eastAsia="Courier New" w:hAnsi="X-Files" w:cs="Courier New"/>
          <w:b/>
        </w:rPr>
        <w:br/>
      </w:r>
      <w:r w:rsidRPr="001C21B5">
        <w:rPr>
          <w:rFonts w:ascii="X-Files" w:eastAsia="Courier New" w:hAnsi="X-Files" w:cs="Courier New"/>
          <w:b/>
          <w:sz w:val="28"/>
        </w:rPr>
        <w:t>Work</w:t>
      </w:r>
    </w:p>
    <w:p w14:paraId="6FAFB607" w14:textId="37F64A13" w:rsidR="00A51E7B" w:rsidRPr="001C21B5" w:rsidRDefault="00A51E7B">
      <w:pPr>
        <w:spacing w:after="0" w:line="240" w:lineRule="auto"/>
        <w:rPr>
          <w:rFonts w:ascii="X-Files" w:eastAsia="Courier New" w:hAnsi="X-Files" w:cs="Courier New"/>
        </w:rPr>
      </w:pPr>
    </w:p>
    <w:p w14:paraId="7E848DFF" w14:textId="2928DA95" w:rsidR="007D79EC" w:rsidRPr="001C21B5" w:rsidRDefault="00BD349E">
      <w:pPr>
        <w:spacing w:after="0" w:line="240" w:lineRule="auto"/>
        <w:rPr>
          <w:rFonts w:ascii="X-Files" w:eastAsia="Courier New" w:hAnsi="X-Files" w:cs="Courier New"/>
        </w:rPr>
      </w:pPr>
      <w:r w:rsidRPr="001C21B5">
        <w:rPr>
          <w:rFonts w:ascii="X-Files" w:eastAsia="Courier New" w:hAnsi="X-Files" w:cs="Courier New"/>
        </w:rPr>
        <w:t>Unreal Audio Summary</w:t>
      </w:r>
    </w:p>
    <w:p w14:paraId="1F5640BA" w14:textId="06D58231" w:rsidR="00BD349E" w:rsidRPr="001C21B5" w:rsidRDefault="00BD349E">
      <w:pPr>
        <w:spacing w:after="0" w:line="240" w:lineRule="auto"/>
        <w:rPr>
          <w:rFonts w:ascii="X-Files" w:eastAsia="Courier New" w:hAnsi="X-Files" w:cs="Courier New"/>
        </w:rPr>
      </w:pPr>
    </w:p>
    <w:p w14:paraId="47F036E4" w14:textId="7BD159D9" w:rsidR="00BD349E" w:rsidRPr="001C21B5" w:rsidRDefault="00BD349E">
      <w:pPr>
        <w:spacing w:after="0" w:line="240" w:lineRule="auto"/>
        <w:rPr>
          <w:rFonts w:ascii="X-Files" w:eastAsia="Courier New" w:hAnsi="X-Files" w:cs="Courier New"/>
        </w:rPr>
      </w:pPr>
      <w:r w:rsidRPr="001C21B5">
        <w:rPr>
          <w:rFonts w:ascii="X-Files" w:eastAsia="Courier New" w:hAnsi="X-Files" w:cs="Courier New"/>
        </w:rPr>
        <w:t>Create Dynamic Material Instance</w:t>
      </w:r>
      <w:r w:rsidR="001C21B5" w:rsidRPr="001C21B5">
        <w:rPr>
          <w:rFonts w:ascii="X-Files" w:eastAsia="Courier New" w:hAnsi="X-Files" w:cs="Courier New"/>
        </w:rPr>
        <w:t xml:space="preserve"> = Set values from that = Easy-</w:t>
      </w:r>
      <w:proofErr w:type="spellStart"/>
      <w:r w:rsidR="001C21B5" w:rsidRPr="001C21B5">
        <w:rPr>
          <w:rFonts w:ascii="X-Files" w:eastAsia="Courier New" w:hAnsi="X-Files" w:cs="Courier New"/>
        </w:rPr>
        <w:t>Peezy</w:t>
      </w:r>
      <w:proofErr w:type="spellEnd"/>
    </w:p>
    <w:p w14:paraId="2970C8E1" w14:textId="66D71AB4" w:rsidR="001C21B5" w:rsidRPr="001C21B5" w:rsidRDefault="001C21B5">
      <w:pPr>
        <w:spacing w:after="0" w:line="240" w:lineRule="auto"/>
        <w:rPr>
          <w:rFonts w:ascii="X-Files" w:eastAsia="Courier New" w:hAnsi="X-Files" w:cs="Courier New"/>
        </w:rPr>
      </w:pPr>
    </w:p>
    <w:p w14:paraId="652869B8" w14:textId="5A6C9B1F" w:rsidR="001C21B5" w:rsidRPr="001C21B5" w:rsidRDefault="001C21B5">
      <w:pPr>
        <w:spacing w:after="0" w:line="240" w:lineRule="auto"/>
        <w:rPr>
          <w:rFonts w:ascii="X-Files" w:eastAsia="Courier New" w:hAnsi="X-Files" w:cs="Courier New"/>
        </w:rPr>
      </w:pPr>
    </w:p>
    <w:p w14:paraId="1387E7F4" w14:textId="64AC1D28" w:rsidR="001C21B5" w:rsidRDefault="001C21B5">
      <w:pPr>
        <w:rPr>
          <w:rFonts w:ascii="X-Files" w:eastAsia="Courier New" w:hAnsi="X-Files" w:cs="Courier New"/>
        </w:rPr>
      </w:pPr>
      <w:r>
        <w:rPr>
          <w:rFonts w:ascii="X-Files" w:eastAsia="Courier New" w:hAnsi="X-Files" w:cs="Courier New"/>
        </w:rPr>
        <w:br w:type="page"/>
      </w:r>
    </w:p>
    <w:p w14:paraId="39E76A4A" w14:textId="77777777" w:rsidR="001C21B5" w:rsidRPr="001C21B5" w:rsidRDefault="001C21B5">
      <w:pPr>
        <w:spacing w:after="0" w:line="240" w:lineRule="auto"/>
        <w:rPr>
          <w:rFonts w:ascii="X-Files" w:eastAsia="Courier New" w:hAnsi="X-Files" w:cs="Courier New"/>
        </w:rPr>
      </w:pPr>
    </w:p>
    <w:p w14:paraId="52E94591" w14:textId="5A1EA810" w:rsidR="001C21B5" w:rsidRPr="001C21B5" w:rsidRDefault="001C21B5">
      <w:pPr>
        <w:spacing w:after="0" w:line="240" w:lineRule="auto"/>
        <w:rPr>
          <w:rFonts w:ascii="X-Files" w:eastAsia="Courier New" w:hAnsi="X-Files" w:cs="Courier New"/>
        </w:rPr>
      </w:pPr>
    </w:p>
    <w:p w14:paraId="6522463A" w14:textId="7DE55BCA" w:rsidR="001C21B5" w:rsidRDefault="001C21B5">
      <w:pPr>
        <w:spacing w:after="0" w:line="240" w:lineRule="auto"/>
        <w:rPr>
          <w:rFonts w:ascii="X-Files" w:eastAsia="Courier New" w:hAnsi="X-Files" w:cs="Courier New"/>
          <w:b/>
          <w:sz w:val="36"/>
          <w:szCs w:val="36"/>
        </w:rPr>
      </w:pPr>
      <w:r w:rsidRPr="001C21B5">
        <w:rPr>
          <w:rFonts w:ascii="X-Files" w:eastAsia="Courier New" w:hAnsi="X-Files" w:cs="Courier New"/>
          <w:b/>
          <w:sz w:val="36"/>
          <w:szCs w:val="36"/>
        </w:rPr>
        <w:t>Story</w:t>
      </w:r>
    </w:p>
    <w:p w14:paraId="62FF5C73" w14:textId="798AA295" w:rsidR="001C21B5" w:rsidRDefault="001C21B5">
      <w:pPr>
        <w:spacing w:after="0" w:line="240" w:lineRule="auto"/>
        <w:rPr>
          <w:rFonts w:ascii="X-Files" w:eastAsia="Courier New" w:hAnsi="X-Files" w:cs="Courier New"/>
          <w:b/>
          <w:sz w:val="36"/>
          <w:szCs w:val="36"/>
        </w:rPr>
      </w:pPr>
    </w:p>
    <w:p w14:paraId="568C232A" w14:textId="284DB0D5" w:rsidR="001C21B5" w:rsidRDefault="001C21B5">
      <w:pPr>
        <w:spacing w:after="0" w:line="240" w:lineRule="auto"/>
        <w:rPr>
          <w:rFonts w:ascii="X-Files" w:eastAsia="Courier New" w:hAnsi="X-Files" w:cs="Courier New"/>
          <w:b/>
          <w:sz w:val="24"/>
          <w:szCs w:val="24"/>
        </w:rPr>
      </w:pPr>
    </w:p>
    <w:p w14:paraId="04E4F960" w14:textId="236D31E5" w:rsidR="001C21B5" w:rsidRDefault="001C21B5">
      <w:pPr>
        <w:spacing w:after="0" w:line="240" w:lineRule="auto"/>
        <w:rPr>
          <w:rFonts w:ascii="X-Files" w:eastAsia="Courier New" w:hAnsi="X-Files" w:cs="Courier New"/>
          <w:b/>
          <w:sz w:val="24"/>
          <w:szCs w:val="24"/>
        </w:rPr>
      </w:pPr>
      <w:r>
        <w:rPr>
          <w:rFonts w:ascii="X-Files" w:eastAsia="Courier New" w:hAnsi="X-Files" w:cs="Courier New"/>
          <w:b/>
          <w:sz w:val="24"/>
          <w:szCs w:val="24"/>
        </w:rPr>
        <w:t>Characters:</w:t>
      </w:r>
    </w:p>
    <w:p w14:paraId="2F1FEE5E" w14:textId="30FD573F" w:rsidR="001C21B5" w:rsidRDefault="001C21B5">
      <w:pPr>
        <w:spacing w:after="0" w:line="240" w:lineRule="auto"/>
        <w:rPr>
          <w:rFonts w:ascii="X-Files" w:eastAsia="Courier New" w:hAnsi="X-Files" w:cs="Courier New"/>
          <w:b/>
          <w:sz w:val="24"/>
          <w:szCs w:val="24"/>
        </w:rPr>
      </w:pPr>
      <w:r>
        <w:rPr>
          <w:rFonts w:ascii="X-Files" w:eastAsia="Courier New" w:hAnsi="X-Files" w:cs="Courier New"/>
          <w:b/>
          <w:sz w:val="24"/>
          <w:szCs w:val="24"/>
        </w:rPr>
        <w:tab/>
        <w:t>Good: Aaron</w:t>
      </w:r>
    </w:p>
    <w:p w14:paraId="7664B59C" w14:textId="25CEAA86" w:rsidR="001C21B5" w:rsidRDefault="001C21B5">
      <w:pPr>
        <w:spacing w:after="0" w:line="240" w:lineRule="auto"/>
        <w:rPr>
          <w:rFonts w:ascii="X-Files" w:eastAsia="Courier New" w:hAnsi="X-Files" w:cs="Courier New"/>
          <w:b/>
          <w:sz w:val="24"/>
          <w:szCs w:val="24"/>
        </w:rPr>
      </w:pPr>
      <w:r>
        <w:rPr>
          <w:rFonts w:ascii="X-Files" w:eastAsia="Courier New" w:hAnsi="X-Files" w:cs="Courier New"/>
          <w:b/>
          <w:sz w:val="24"/>
          <w:szCs w:val="24"/>
        </w:rPr>
        <w:tab/>
        <w:t>Bad:</w:t>
      </w:r>
      <w:r>
        <w:rPr>
          <w:rFonts w:ascii="X-Files" w:eastAsia="Courier New" w:hAnsi="X-Files" w:cs="Courier New"/>
          <w:b/>
          <w:sz w:val="24"/>
          <w:szCs w:val="24"/>
        </w:rPr>
        <w:tab/>
        <w:t>Zombies</w:t>
      </w:r>
    </w:p>
    <w:p w14:paraId="04709B51" w14:textId="77777777" w:rsidR="001C21B5" w:rsidRDefault="001C21B5">
      <w:pPr>
        <w:spacing w:after="0" w:line="240" w:lineRule="auto"/>
        <w:rPr>
          <w:rFonts w:ascii="X-Files" w:eastAsia="Courier New" w:hAnsi="X-Files" w:cs="Courier New"/>
          <w:b/>
          <w:sz w:val="24"/>
          <w:szCs w:val="24"/>
        </w:rPr>
      </w:pPr>
    </w:p>
    <w:p w14:paraId="52A0CD17" w14:textId="77777777" w:rsidR="001C21B5" w:rsidRDefault="001C21B5">
      <w:pPr>
        <w:spacing w:after="0" w:line="240" w:lineRule="auto"/>
        <w:rPr>
          <w:rFonts w:ascii="X-Files" w:eastAsia="Courier New" w:hAnsi="X-Files" w:cs="Courier New"/>
          <w:b/>
          <w:sz w:val="24"/>
          <w:szCs w:val="24"/>
        </w:rPr>
      </w:pPr>
    </w:p>
    <w:p w14:paraId="6C70E5CA" w14:textId="651E69A1" w:rsidR="001C21B5" w:rsidRDefault="001C21B5">
      <w:pPr>
        <w:spacing w:after="0" w:line="240" w:lineRule="auto"/>
        <w:rPr>
          <w:rFonts w:ascii="X-Files" w:eastAsia="Courier New" w:hAnsi="X-Files" w:cs="Courier New"/>
          <w:b/>
          <w:sz w:val="24"/>
          <w:szCs w:val="24"/>
        </w:rPr>
      </w:pPr>
      <w:r>
        <w:rPr>
          <w:rFonts w:ascii="X-Files" w:eastAsia="Courier New" w:hAnsi="X-Files" w:cs="Courier New"/>
          <w:b/>
          <w:sz w:val="24"/>
          <w:szCs w:val="24"/>
        </w:rPr>
        <w:t>Worlds:</w:t>
      </w:r>
    </w:p>
    <w:p w14:paraId="5AC72AB7" w14:textId="6F033496" w:rsidR="001C21B5" w:rsidRDefault="001C21B5">
      <w:pPr>
        <w:spacing w:after="0" w:line="240" w:lineRule="auto"/>
        <w:rPr>
          <w:rFonts w:ascii="X-Files" w:eastAsia="Courier New" w:hAnsi="X-Files" w:cs="Courier New"/>
          <w:b/>
          <w:sz w:val="24"/>
          <w:szCs w:val="24"/>
        </w:rPr>
      </w:pPr>
      <w:r>
        <w:rPr>
          <w:rFonts w:ascii="X-Files" w:eastAsia="Courier New" w:hAnsi="X-Files" w:cs="Courier New"/>
          <w:b/>
          <w:sz w:val="24"/>
          <w:szCs w:val="24"/>
        </w:rPr>
        <w:tab/>
        <w:t>Lucky Land</w:t>
      </w:r>
    </w:p>
    <w:p w14:paraId="6905473D" w14:textId="0A8AECF8" w:rsidR="001C21B5" w:rsidRDefault="001C21B5">
      <w:pPr>
        <w:spacing w:after="0" w:line="240" w:lineRule="auto"/>
        <w:rPr>
          <w:rFonts w:ascii="X-Files" w:eastAsia="Courier New" w:hAnsi="X-Files" w:cs="Courier New"/>
          <w:b/>
          <w:sz w:val="24"/>
          <w:szCs w:val="24"/>
        </w:rPr>
      </w:pPr>
    </w:p>
    <w:p w14:paraId="0EB19899" w14:textId="77777777" w:rsidR="001C21B5" w:rsidRPr="001C21B5" w:rsidRDefault="001C21B5">
      <w:pPr>
        <w:spacing w:after="0" w:line="240" w:lineRule="auto"/>
        <w:rPr>
          <w:rFonts w:ascii="X-Files" w:eastAsia="Courier New" w:hAnsi="X-Files" w:cs="Courier New"/>
          <w:b/>
          <w:sz w:val="24"/>
          <w:szCs w:val="24"/>
        </w:rPr>
      </w:pPr>
      <w:bookmarkStart w:id="0" w:name="_GoBack"/>
      <w:bookmarkEnd w:id="0"/>
    </w:p>
    <w:sectPr w:rsidR="001C21B5" w:rsidRPr="001C21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X-Files">
    <w:panose1 w:val="020B06030503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DQwMDMxMDQyNzFU0lEKTi0uzszPAykwrAUAiWdmECwAAAA="/>
  </w:docVars>
  <w:rsids>
    <w:rsidRoot w:val="00F33F1A"/>
    <w:rsid w:val="001C21B5"/>
    <w:rsid w:val="003B7E2F"/>
    <w:rsid w:val="006F60F1"/>
    <w:rsid w:val="007D79EC"/>
    <w:rsid w:val="00A51E7B"/>
    <w:rsid w:val="00AB6756"/>
    <w:rsid w:val="00BD349E"/>
    <w:rsid w:val="00C70983"/>
    <w:rsid w:val="00F33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C67D0"/>
  <w15:docId w15:val="{15E621B6-97A5-49C1-87CF-94E4067FD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ory Brown</cp:lastModifiedBy>
  <cp:revision>9</cp:revision>
  <dcterms:created xsi:type="dcterms:W3CDTF">2019-03-06T05:54:00Z</dcterms:created>
  <dcterms:modified xsi:type="dcterms:W3CDTF">2019-03-11T20:55:00Z</dcterms:modified>
</cp:coreProperties>
</file>